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Los</w:t>
      </w:r>
      <w:r>
        <w:t xml:space="preserve"> </w:t>
      </w:r>
      <w:r>
        <w:t xml:space="preserve">Angeles</w:t>
      </w:r>
    </w:p>
    <w:bookmarkStart w:id="20" w:name="Xe4b0d31f6a6adb4ee7b963eec4ca3a7bce11987"/>
    <w:p>
      <w:pPr>
        <w:pStyle w:val="Heading1"/>
      </w:pPr>
      <w:r>
        <w:t xml:space="preserve">Personal Statement: Pursuing a Data Science Career in United States Los Angeles</w:t>
      </w:r>
    </w:p>
    <w:p>
      <w:pPr>
        <w:pStyle w:val="FirstParagraph"/>
      </w:pPr>
      <w:r>
        <w:t xml:space="preserve">As I prepare to submit this Personal Statement, I reflect on my journey toward becoming a dedicated and innovative</w:t>
      </w:r>
      <w:r>
        <w:t xml:space="preserve"> </w:t>
      </w:r>
      <w:r>
        <w:rPr>
          <w:iCs/>
          <w:i/>
        </w:rPr>
        <w:t xml:space="preserve">Data Scientist</w:t>
      </w:r>
      <w:r>
        <w:t xml:space="preserve">, driven by a deep passion for transforming complex data into actionable insights. My decision to focus my professional aspirations on the vibrant ecosystem of the United States Los Angeles has been deliberate and rooted in my recognition of this city as a global epicenter for technological innovation, creative industries, and diverse business opportunities. Los Angeles is not merely a location on a map; it is a dynamic hub where data science intersects with entertainment, healthcare, transportation, artificial intelligence research, and burgeoning startups—making it the ideal environment for me to contribute meaningfully to the field.</w:t>
      </w:r>
    </w:p>
    <w:p>
      <w:pPr>
        <w:pStyle w:val="BodyText"/>
      </w:pPr>
      <w:r>
        <w:t xml:space="preserve">My academic foundation in Computer Science and Statistics from the University of California, Los Angeles (UCLA), equipped me with rigorous analytical skills and a deep understanding of statistical modeling, machine learning algorithms, and data manipulation. During my graduate studies, I immersed myself in projects that demanded not just technical prowess but also an understanding of real-world business contexts—precisely the kind of environment found throughout the United States Los Angeles. For instance, I developed a predictive model for urban mobility patterns using anonymized traffic sensor data from Los Angeles County, which identified key congestion hotspots and optimized public transportation routing. This project underscored my ability to translate raw data into strategies that improve quality of life—a core mission resonant with Los Angeles' commitment to sustainable urban development.</w:t>
      </w:r>
    </w:p>
    <w:p>
      <w:pPr>
        <w:pStyle w:val="BodyText"/>
      </w:pPr>
      <w:r>
        <w:t xml:space="preserve">Professionally, I have honed my skills at a leading analytics firm in the San Fernando Valley, where I served as a Data Scientist on projects spanning healthcare analytics and marketing optimization. One notable initiative involved building a churn prediction model for a major Southern California telecommunications company. By leveraging advanced ensemble methods and natural language processing to analyze customer service transcripts, I improved model accuracy by 18% compared to previous benchmarks. This directly contributed to the client’s ability to retain high-value subscribers, saving the company an estimated $2 million annually. What made this project particularly meaningful was its proximity—being based in Los Angeles allowed me to collaborate closely with cross-functional teams embedded in the heart of our region's business landscape, fostering a nuanced understanding of local market dynamics and consumer behavior that I could only have gained by working within the United States Los Angeles ecosystem.</w:t>
      </w:r>
    </w:p>
    <w:p>
      <w:pPr>
        <w:pStyle w:val="BodyText"/>
      </w:pPr>
      <w:r>
        <w:t xml:space="preserve">My commitment extends beyond technical execution. I actively engage with the data science community in Los Angeles through meetups like LA Data Science and volunteering at workshops hosted by organizations such as Women Who Code LA. These experiences have deepened my appreciation for the collaborative spirit that defines the tech scene in this city—from startups in Culver City to established enterprises on Wilshire Boulevard. I’ve also participated in hackathons sponsored by companies like Netflix and Tesla, where I worked with diverse teams to solve challenges related to recommendation systems and autonomous vehicle data processing. These interactions reinforced my belief that Los Angeles isn’t just a place for data scientists; it’s a place where collaboration across industries fuels breakthrough innovation.</w:t>
      </w:r>
    </w:p>
    <w:p>
      <w:pPr>
        <w:pStyle w:val="BodyText"/>
      </w:pPr>
      <w:r>
        <w:t xml:space="preserve">What excites me most about joining the Data Scientist community in United States Los Angeles is the unparalleled convergence of sectors ripe for disruption through data. The entertainment industry’s reliance on audience analytics, biotech firms leveraging genomic data in the LA biomedical corridor, and logistics companies optimizing supply chains for a global city all present unique challenges and opportunities. I am particularly eager to contribute to projects that address pressing local issues—such as analyzing air quality datasets to inform public health initiatives or using predictive modeling to enhance disaster preparedness for wildfire-prone regions of Southern California. My goal is not merely to apply data science techniques, but to embed them within solutions that have tangible, positive impacts on the communities I’ll serve in Los Angeles.</w:t>
      </w:r>
    </w:p>
    <w:p>
      <w:pPr>
        <w:pStyle w:val="BodyText"/>
      </w:pPr>
      <w:r>
        <w:t xml:space="preserve">Furthermore, my adaptability and cultural awareness are strengths honed through living and working across diverse neighborhoods in Los Angeles—from East LA to Santa Monica. This exposure has taught me the importance of designing data-driven solutions that respect and reflect community needs, a principle I believe is essential for ethical AI deployment. In my previous role at a healthcare analytics startup in Downtown LA, I worked closely with community health centers to develop accessible patient engagement tools tailored to multilingual populations. This project underscored how culturally sensitive data science practices can improve outcomes while building trust—a value I will champion as a Data Scientist in the United States Los Angeles region.</w:t>
      </w:r>
    </w:p>
    <w:p>
      <w:pPr>
        <w:pStyle w:val="BodyText"/>
      </w:pPr>
      <w:r>
        <w:t xml:space="preserve">Looking ahead, I am eager to bring my expertise in Python, TensorFlow, SQL, and cloud platforms (AWS/GCP) to a forward-thinking organization based in Los Angeles. My vision aligns with the city’s trajectory: to be at the forefront of ethical AI development while driving economic growth through data innovation. As I prepare this Personal Statement, I am confident that my technical skills, industry experience, and deep connection to the spirit of Los Angeles position me to make an immediate and lasting contribution as a Data Scientist in this extraordinary city. The United States Los Angeles offers more than a workplace—it offers a canvas for impactful work where data science transcends numbers to shape communities. I am ready to contribute my passion, skills, and commitment to this vibrant ecosystem.</w:t>
      </w:r>
    </w:p>
    <w:p>
      <w:pPr>
        <w:pStyle w:val="BodyText"/>
      </w:pPr>
      <w:r>
        <w:t xml:space="preserve">Thank you for considering my application as a dedicated Data Scientist eager to grow with the innovative spirit of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Los Angeles</dc:title>
  <dc:creator/>
  <dc:language>en</dc:language>
  <cp:keywords/>
  <dcterms:created xsi:type="dcterms:W3CDTF">2026-07-23T01:35:56Z</dcterms:created>
  <dcterms:modified xsi:type="dcterms:W3CDTF">2026-07-23T01:35:56Z</dcterms:modified>
</cp:coreProperties>
</file>

<file path=docProps/custom.xml><?xml version="1.0" encoding="utf-8"?>
<Properties xmlns="http://schemas.openxmlformats.org/officeDocument/2006/custom-properties" xmlns:vt="http://schemas.openxmlformats.org/officeDocument/2006/docPropsVTypes"/>
</file>